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53B7" w:rsidRPr="00E12B3F" w:rsidRDefault="00E353B7" w:rsidP="006A0AA7">
      <w:pPr>
        <w:pStyle w:val="Heading1"/>
      </w:pPr>
      <w:r w:rsidRPr="00E12B3F">
        <w:t>Depression time and the Mystic. Approx. 7 years</w:t>
      </w:r>
    </w:p>
    <w:p w:rsidR="00E353B7" w:rsidRPr="00E12B3F" w:rsidRDefault="00E353B7" w:rsidP="00E353B7">
      <w:r w:rsidRPr="00E12B3F">
        <w:t>Music also helps her get out of depression.</w:t>
      </w:r>
    </w:p>
    <w:p w:rsidR="00E353B7" w:rsidRPr="00E12B3F" w:rsidRDefault="00E353B7" w:rsidP="006A0AA7">
      <w:pPr>
        <w:pStyle w:val="Heading2"/>
      </w:pPr>
      <w:r w:rsidRPr="00E12B3F">
        <w:t>Chapter</w:t>
      </w:r>
      <w:r w:rsidR="008B173B">
        <w:t xml:space="preserve"> 3</w:t>
      </w:r>
      <w:r w:rsidR="006A0AA7">
        <w:t xml:space="preserve"> Depression</w:t>
      </w:r>
    </w:p>
    <w:p w:rsidR="00E353B7" w:rsidRPr="00E12B3F" w:rsidRDefault="00E353B7" w:rsidP="00E353B7">
      <w:r w:rsidRPr="00E12B3F">
        <w:t>Depression hits badly. Goes to Psychiatrist Dr.Maureen Miles. Moves out to Coastal England. Questions her free will?</w:t>
      </w:r>
      <w:r w:rsidR="008B173B">
        <w:t xml:space="preserve"> Questions everything? </w:t>
      </w:r>
    </w:p>
    <w:p w:rsidR="00E353B7" w:rsidRPr="00E12B3F" w:rsidRDefault="00E353B7" w:rsidP="006A0AA7">
      <w:pPr>
        <w:pStyle w:val="Heading3"/>
      </w:pPr>
      <w:r w:rsidRPr="00E12B3F">
        <w:t>Scenes</w:t>
      </w:r>
    </w:p>
    <w:p w:rsidR="00E353B7" w:rsidRPr="00E12B3F" w:rsidRDefault="00E353B7" w:rsidP="006A0AA7">
      <w:pPr>
        <w:pStyle w:val="Heading4"/>
      </w:pPr>
      <w:r w:rsidRPr="00E12B3F">
        <w:t>Swimming alone in beach</w:t>
      </w:r>
    </w:p>
    <w:p w:rsidR="00E353B7" w:rsidRDefault="00E353B7" w:rsidP="00E353B7">
      <w:proofErr w:type="spellStart"/>
      <w:r w:rsidRPr="00E12B3F">
        <w:t>Its</w:t>
      </w:r>
      <w:proofErr w:type="spellEnd"/>
      <w:r w:rsidRPr="00E12B3F">
        <w:t xml:space="preserve"> really cold and dry wind is blowing and she goes alone to </w:t>
      </w:r>
      <w:proofErr w:type="gramStart"/>
      <w:r w:rsidRPr="00E12B3F">
        <w:t>swim  in</w:t>
      </w:r>
      <w:proofErr w:type="gramEnd"/>
      <w:r w:rsidRPr="00E12B3F">
        <w:t xml:space="preserve"> the sea, not afraid to die anymore questions the very purpose of her existence.</w:t>
      </w:r>
    </w:p>
    <w:p w:rsidR="00E353B7" w:rsidRDefault="00E353B7" w:rsidP="00E353B7"/>
    <w:p w:rsidR="00E353B7" w:rsidRPr="00E12B3F" w:rsidRDefault="00E353B7" w:rsidP="00E353B7">
      <w:r>
        <w:t xml:space="preserve">Sub specie </w:t>
      </w:r>
      <w:proofErr w:type="spellStart"/>
      <w:r>
        <w:t>Aeternitatis</w:t>
      </w:r>
      <w:proofErr w:type="spellEnd"/>
      <w:r>
        <w:t xml:space="preserve">, but how does it matter in the wake of these feelings. </w:t>
      </w:r>
    </w:p>
    <w:p w:rsidR="00E353B7" w:rsidRPr="00E12B3F" w:rsidRDefault="00E353B7" w:rsidP="006A0AA7">
      <w:pPr>
        <w:pStyle w:val="Heading4"/>
      </w:pPr>
      <w:r w:rsidRPr="00E12B3F">
        <w:t>Looking at the aeroplane trails</w:t>
      </w:r>
    </w:p>
    <w:p w:rsidR="00E353B7" w:rsidRDefault="00E353B7" w:rsidP="00E353B7">
      <w:r w:rsidRPr="00E12B3F">
        <w:t xml:space="preserve">Where do these planes take the people, it takes them </w:t>
      </w:r>
      <w:proofErr w:type="spellStart"/>
      <w:r w:rsidRPr="00E12B3F">
        <w:t>to</w:t>
      </w:r>
      <w:proofErr w:type="spellEnd"/>
      <w:r w:rsidRPr="00E12B3F">
        <w:t xml:space="preserve"> far off places, to places they haven’t dreamt of….but these planes have already brought me to far of places they have already shown me far off places and it isn’t any good either…</w:t>
      </w:r>
    </w:p>
    <w:p w:rsidR="00E353B7" w:rsidRDefault="00E353B7" w:rsidP="00E353B7"/>
    <w:p w:rsidR="00E353B7" w:rsidRDefault="00E353B7" w:rsidP="00E353B7">
      <w:pPr>
        <w:rPr>
          <w:i/>
        </w:rPr>
      </w:pPr>
      <w:r w:rsidRPr="00194307">
        <w:rPr>
          <w:i/>
        </w:rPr>
        <w:t xml:space="preserve">I wanted to be loved because I was </w:t>
      </w:r>
      <w:proofErr w:type="gramStart"/>
      <w:r w:rsidRPr="00194307">
        <w:rPr>
          <w:i/>
        </w:rPr>
        <w:t>great ;</w:t>
      </w:r>
      <w:proofErr w:type="gramEnd"/>
      <w:r w:rsidRPr="00194307">
        <w:rPr>
          <w:i/>
        </w:rPr>
        <w:t xml:space="preserve"> a big man. I am nothing. Look at the glory around us; trees birds. I lived in shame. I dishonoured it all, and didn’t notice the glory.</w:t>
      </w:r>
    </w:p>
    <w:p w:rsidR="00E353B7" w:rsidRPr="00194307" w:rsidRDefault="00E353B7" w:rsidP="00E353B7"/>
    <w:p w:rsidR="00E353B7" w:rsidRPr="00E12B3F" w:rsidRDefault="006A0AA7" w:rsidP="006A0AA7">
      <w:pPr>
        <w:pStyle w:val="Heading2"/>
      </w:pPr>
      <w:r>
        <w:t>Chapter 4: Mystic</w:t>
      </w:r>
    </w:p>
    <w:p w:rsidR="00E353B7" w:rsidRPr="00E12B3F" w:rsidRDefault="00E353B7" w:rsidP="006A0AA7">
      <w:pPr>
        <w:pStyle w:val="Heading3"/>
      </w:pPr>
      <w:r w:rsidRPr="00E12B3F">
        <w:t>Scenes</w:t>
      </w:r>
    </w:p>
    <w:p w:rsidR="00E353B7" w:rsidRPr="00E12B3F" w:rsidRDefault="00E353B7" w:rsidP="006A0AA7">
      <w:pPr>
        <w:pStyle w:val="Heading4"/>
      </w:pPr>
      <w:r w:rsidRPr="00E12B3F">
        <w:t xml:space="preserve">Dance of </w:t>
      </w:r>
      <w:proofErr w:type="spellStart"/>
      <w:r w:rsidRPr="00E12B3F">
        <w:t>Anaisis</w:t>
      </w:r>
      <w:proofErr w:type="spellEnd"/>
    </w:p>
    <w:p w:rsidR="00E353B7" w:rsidRPr="00E12B3F" w:rsidRDefault="00E353B7" w:rsidP="00E353B7">
      <w:r w:rsidRPr="00E12B3F">
        <w:t xml:space="preserve">Sophie her flatmate takes her to attend a live performance. She attains live performance of the dance of </w:t>
      </w:r>
      <w:proofErr w:type="spellStart"/>
      <w:r w:rsidRPr="00E12B3F">
        <w:t>anaisis</w:t>
      </w:r>
      <w:proofErr w:type="spellEnd"/>
      <w:r w:rsidRPr="00E12B3F">
        <w:t xml:space="preserve"> which somehow takes her to the mystic. </w:t>
      </w:r>
      <w:proofErr w:type="spellStart"/>
      <w:r w:rsidRPr="00E12B3F">
        <w:t>Anaisis</w:t>
      </w:r>
      <w:proofErr w:type="spellEnd"/>
      <w:r w:rsidRPr="00E12B3F">
        <w:t xml:space="preserve"> the sacred feminine.</w:t>
      </w:r>
    </w:p>
    <w:p w:rsidR="00E353B7" w:rsidRPr="00E12B3F" w:rsidRDefault="00E353B7" w:rsidP="00E353B7">
      <w:r w:rsidRPr="00E12B3F">
        <w:t xml:space="preserve">Meets the Mystic. Opens doors to explore her sexuality. Flash back of getting married to Arjun. </w:t>
      </w:r>
    </w:p>
    <w:p w:rsidR="00E353B7" w:rsidRPr="00E12B3F" w:rsidRDefault="006A0AA7" w:rsidP="006A0AA7">
      <w:pPr>
        <w:pStyle w:val="Heading2"/>
      </w:pPr>
      <w:r>
        <w:t>Chapter 5: Celebra</w:t>
      </w:r>
      <w:bookmarkStart w:id="0" w:name="_GoBack"/>
      <w:bookmarkEnd w:id="0"/>
      <w:r>
        <w:t>tion</w:t>
      </w:r>
    </w:p>
    <w:p w:rsidR="00E353B7" w:rsidRPr="00E12B3F" w:rsidRDefault="00E353B7" w:rsidP="00E353B7">
      <w:r w:rsidRPr="00E12B3F">
        <w:t xml:space="preserve">Meets African American guy Jeff, who takes her to new sexual highs. Meets the Italian guy </w:t>
      </w:r>
      <w:proofErr w:type="spellStart"/>
      <w:r w:rsidRPr="00E12B3F">
        <w:t>Swaram</w:t>
      </w:r>
      <w:proofErr w:type="spellEnd"/>
      <w:r w:rsidRPr="00E12B3F">
        <w:t xml:space="preserve">, now she is again romantically involved, but she is in an open relationship. Flashback of her childhood romantic boyfriend Aditya. Catches </w:t>
      </w:r>
      <w:proofErr w:type="spellStart"/>
      <w:r w:rsidRPr="00E12B3F">
        <w:t>Swaram</w:t>
      </w:r>
      <w:proofErr w:type="spellEnd"/>
      <w:r w:rsidRPr="00E12B3F">
        <w:t xml:space="preserve"> in the act, doesn’t give a fuck. </w:t>
      </w:r>
    </w:p>
    <w:p w:rsidR="00E353B7" w:rsidRPr="00E12B3F" w:rsidRDefault="00E353B7" w:rsidP="006A0AA7">
      <w:pPr>
        <w:pStyle w:val="Heading3"/>
      </w:pPr>
      <w:r w:rsidRPr="00E12B3F">
        <w:t>Scenes</w:t>
      </w:r>
    </w:p>
    <w:p w:rsidR="00E353B7" w:rsidRPr="00E12B3F" w:rsidRDefault="00E353B7" w:rsidP="006A0AA7">
      <w:pPr>
        <w:pStyle w:val="Heading4"/>
      </w:pPr>
      <w:r w:rsidRPr="00E12B3F">
        <w:t>Switzerland</w:t>
      </w:r>
    </w:p>
    <w:p w:rsidR="00E353B7" w:rsidRPr="00E12B3F" w:rsidRDefault="00E353B7" w:rsidP="00E353B7">
      <w:r w:rsidRPr="00E12B3F">
        <w:t xml:space="preserve">Nothing can be more beautiful than Interlaken or nothing can be compared to the exhilaration of climbing </w:t>
      </w:r>
      <w:r w:rsidR="006A0AA7" w:rsidRPr="00E12B3F">
        <w:t>Jungfrau</w:t>
      </w:r>
      <w:r w:rsidRPr="00E12B3F">
        <w:t>.</w:t>
      </w:r>
    </w:p>
    <w:p w:rsidR="00E353B7" w:rsidRPr="00E12B3F" w:rsidRDefault="00E353B7" w:rsidP="006A0AA7">
      <w:pPr>
        <w:pStyle w:val="Heading4"/>
      </w:pPr>
      <w:r w:rsidRPr="00E12B3F">
        <w:t>Durdle door</w:t>
      </w:r>
    </w:p>
    <w:p w:rsidR="00E353B7" w:rsidRPr="00E12B3F" w:rsidRDefault="00E353B7" w:rsidP="00E353B7">
      <w:r w:rsidRPr="00E12B3F">
        <w:t>The last walk, this is it, nothing can be given more by UK.</w:t>
      </w:r>
    </w:p>
    <w:p w:rsidR="00E353B7" w:rsidRDefault="00E353B7" w:rsidP="00E353B7"/>
    <w:p w:rsidR="00A1002D" w:rsidRDefault="006A0AA7"/>
    <w:sectPr w:rsidR="00A100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DMxMzY3NDIxMzFS0lEKTi0uzszPAykwrAUAuguMwCwAAAA="/>
  </w:docVars>
  <w:rsids>
    <w:rsidRoot w:val="00E353B7"/>
    <w:rsid w:val="0026450C"/>
    <w:rsid w:val="006A0AA7"/>
    <w:rsid w:val="008B173B"/>
    <w:rsid w:val="00C63BD8"/>
    <w:rsid w:val="00DC02E8"/>
    <w:rsid w:val="00E353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112BEC-349B-4F11-818A-F56687D6F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3B7"/>
  </w:style>
  <w:style w:type="paragraph" w:styleId="Heading1">
    <w:name w:val="heading 1"/>
    <w:basedOn w:val="Normal"/>
    <w:next w:val="Normal"/>
    <w:link w:val="Heading1Char"/>
    <w:uiPriority w:val="9"/>
    <w:qFormat/>
    <w:rsid w:val="006A0A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0A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0A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A0AA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A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A0A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A0AA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A0AA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4</cp:revision>
  <dcterms:created xsi:type="dcterms:W3CDTF">2018-05-04T14:07:00Z</dcterms:created>
  <dcterms:modified xsi:type="dcterms:W3CDTF">2018-05-04T14:17:00Z</dcterms:modified>
</cp:coreProperties>
</file>